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6a12834</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6a128344693fc244f80501a6df4346fbd4e190e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a128344693fc244f80501a6df4346fbd4e190e5/"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6a128344693fc244f80501a6df4346fbd4e190e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a128344693fc244f80501a6df4346fbd4e190e5/"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2:21:00Z</dcterms:created>
  <dcterms:modified xsi:type="dcterms:W3CDTF">2024-10-1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